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62B1F" w:rsidRDefault="00D94529">
      <w:pPr>
        <w:pStyle w:val="Compact"/>
      </w:pPr>
      <w:r>
        <w:rPr>
          <w:noProof/>
        </w:rPr>
        <w:drawing>
          <wp:inline distT="0" distB="0" distL="0" distR="0">
            <wp:extent cx="5334000" cy="30003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c205935bc64783e0912a21614791711cc7979cf.mobile/4c036985de25478e890b2756bfda4018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B1F" w:rsidRDefault="00D94529">
      <w:pPr>
        <w:pStyle w:val="Compact"/>
      </w:pPr>
      <w:r>
        <w:rPr>
          <w:noProof/>
        </w:rPr>
        <w:drawing>
          <wp:inline distT="0" distB="0" distL="0" distR="0">
            <wp:extent cx="5334000" cy="30003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c205935bc64783e0912a21614791711cc7979cf.mobile/4e9e918ebbe94166997344c9ad469883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B1F" w:rsidRDefault="00D94529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30003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c205935bc64783e0912a21614791711cc7979cf.mobile/79414dd06aea492faa9ba8014c2f7af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B1F" w:rsidRDefault="00D94529">
      <w:pPr>
        <w:pStyle w:val="Compact"/>
      </w:pPr>
      <w:r>
        <w:rPr>
          <w:noProof/>
        </w:rPr>
        <w:drawing>
          <wp:inline distT="0" distB="0" distL="0" distR="0">
            <wp:extent cx="5334000" cy="30003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c205935bc64783e0912a21614791711cc7979cf.mobile/87bb1753e99c4a4eb3d2dab08846f88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B1F" w:rsidRDefault="00D94529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30003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c205935bc64783e0912a21614791711cc7979cf.mobile/7cc0584924c947ecaa5cdb39b6bf918a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B1F" w:rsidRDefault="00D94529">
      <w:pPr>
        <w:pStyle w:val="Compact"/>
      </w:pPr>
      <w:r>
        <w:rPr>
          <w:noProof/>
        </w:rPr>
        <w:drawing>
          <wp:inline distT="0" distB="0" distL="0" distR="0">
            <wp:extent cx="5334000" cy="30003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c205935bc64783e0912a21614791711cc7979cf.mobile/81bbdce652dd49aaa807f9712bb14f2f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B1F" w:rsidRDefault="00D94529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30003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c205935bc64783e0912a21614791711cc7979cf.mobile/78cfc73c7f914852806686a38c34278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B1F" w:rsidRDefault="00D94529">
      <w:pPr>
        <w:pStyle w:val="Compact"/>
      </w:pPr>
      <w:r>
        <w:rPr>
          <w:noProof/>
        </w:rPr>
        <w:drawing>
          <wp:inline distT="0" distB="0" distL="0" distR="0">
            <wp:extent cx="5334000" cy="30003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c205935bc64783e0912a21614791711cc7979cf.mobile/ab55bf5520084db390a23d8bcf39429e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B1F" w:rsidRDefault="00D94529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30003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c205935bc64783e0912a21614791711cc7979cf.mobile/cfe3a38e639443338b0ad9db1fac6742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B1F" w:rsidRDefault="00D94529">
      <w:pPr>
        <w:pStyle w:val="Compact"/>
      </w:pPr>
      <w:r>
        <w:rPr>
          <w:noProof/>
        </w:rPr>
        <w:drawing>
          <wp:inline distT="0" distB="0" distL="0" distR="0">
            <wp:extent cx="5334000" cy="30003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c205935bc64783e0912a21614791711cc7979cf.mobile/6067ce63ead8418ba0a61011cc194125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B1F" w:rsidRDefault="00D94529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30003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c205935bc64783e0912a21614791711cc7979cf.mobile/21186d740001455fb62568481e1064b5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B1F" w:rsidRDefault="00D94529">
      <w:pPr>
        <w:pStyle w:val="Compact"/>
      </w:pPr>
      <w:r>
        <w:rPr>
          <w:noProof/>
        </w:rPr>
        <w:drawing>
          <wp:inline distT="0" distB="0" distL="0" distR="0">
            <wp:extent cx="5334000" cy="30003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c205935bc64783e0912a21614791711cc7979cf.mobile/4286763ff54a4a92964b191bd7b8541b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B1F" w:rsidRDefault="00D94529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30003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c205935bc64783e0912a21614791711cc7979cf.mobile/6b1eefa5909d4276a7c262f0bcf81011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B1F" w:rsidRDefault="00D94529">
      <w:pPr>
        <w:pStyle w:val="Compact"/>
      </w:pPr>
      <w:r>
        <w:rPr>
          <w:noProof/>
        </w:rPr>
        <w:drawing>
          <wp:inline distT="0" distB="0" distL="0" distR="0">
            <wp:extent cx="5334000" cy="30003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c205935bc64783e0912a21614791711cc7979cf.mobile/260f67d3e09e4d4fb15b9bf8113b1e7c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B1F" w:rsidRDefault="00D94529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300037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c205935bc64783e0912a21614791711cc7979cf.mobile/3866c0d7f021467e95124f395a24e524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B1F" w:rsidRDefault="00D94529">
      <w:pPr>
        <w:pStyle w:val="Compact"/>
      </w:pPr>
      <w:r>
        <w:rPr>
          <w:noProof/>
        </w:rPr>
        <w:drawing>
          <wp:inline distT="0" distB="0" distL="0" distR="0">
            <wp:extent cx="5334000" cy="300037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c205935bc64783e0912a21614791711cc7979cf.mobile/4a62080fdc284fcfbdc8b3097da11552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B1F" w:rsidRDefault="00D94529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300037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c205935bc64783e0912a21614791711cc7979cf.mobile/a37cfc1b364546d1ac91763f5e9bf46b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B1F" w:rsidRDefault="00D94529">
      <w:pPr>
        <w:pStyle w:val="Compact"/>
      </w:pPr>
      <w:r>
        <w:rPr>
          <w:noProof/>
        </w:rPr>
        <w:drawing>
          <wp:inline distT="0" distB="0" distL="0" distR="0">
            <wp:extent cx="5334000" cy="300037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c205935bc64783e0912a21614791711cc7979cf.mobile/8f1f698e10e94e5c868f8ba97765934a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B1F" w:rsidRDefault="00D94529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300037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c205935bc64783e0912a21614791711cc7979cf.mobile/c169dfef597c4001a49c96c0524bcbef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B1F" w:rsidRDefault="00D94529">
      <w:pPr>
        <w:pStyle w:val="Compact"/>
      </w:pPr>
      <w:r>
        <w:rPr>
          <w:noProof/>
        </w:rPr>
        <w:drawing>
          <wp:inline distT="0" distB="0" distL="0" distR="0">
            <wp:extent cx="5334000" cy="300037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c205935bc64783e0912a21614791711cc7979cf.mobile/0b73fb0fa82e4d57878874dd69e064c1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B1F" w:rsidRDefault="00D94529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30003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c205935bc64783e0912a21614791711cc7979cf.mobile/c94e0b1e4cbd45dd861120511ed2a6a1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B1F" w:rsidRDefault="00D94529">
      <w:pPr>
        <w:pStyle w:val="Compact"/>
      </w:pPr>
      <w:r>
        <w:rPr>
          <w:noProof/>
        </w:rPr>
        <w:drawing>
          <wp:inline distT="0" distB="0" distL="0" distR="0">
            <wp:extent cx="5334000" cy="30003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c205935bc64783e0912a21614791711cc7979cf.mobile/77687428a6b5495da6f1d47a854a2fb6.jp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2B1F" w:rsidRDefault="00D94529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300037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c205935bc64783e0912a21614791711cc7979cf.mobile/8b14fddb6d754ccc98d51b3cda7fa56e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0" w:name="_GoBack"/>
    <w:p w:rsidR="00B62B1F" w:rsidRDefault="00D94529" w:rsidP="00A1439B">
      <w:pPr>
        <w:pStyle w:val="Compact"/>
        <w:numPr>
          <w:ilvl w:val="0"/>
          <w:numId w:val="3"/>
        </w:numPr>
        <w:rPr>
          <w:rFonts w:hint="eastAsia"/>
        </w:rPr>
      </w:pPr>
      <w:r>
        <w:fldChar w:fldCharType="begin"/>
      </w:r>
      <w:r>
        <w:instrText xml:space="preserve"> HYPERLINK "searchSpecial.jumpUrl" \h </w:instrText>
      </w:r>
      <w:r>
        <w:fldChar w:fldCharType="separate"/>
      </w:r>
      <w:r>
        <w:fldChar w:fldCharType="end"/>
      </w:r>
      <w:bookmarkStart w:id="1" w:name="na-dialog-root"/>
      <w:bookmarkEnd w:id="1"/>
      <w:bookmarkEnd w:id="0"/>
    </w:p>
    <w:sectPr w:rsidR="00B62B1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94529" w:rsidRDefault="00D94529">
      <w:pPr>
        <w:spacing w:after="0"/>
      </w:pPr>
      <w:r>
        <w:separator/>
      </w:r>
    </w:p>
  </w:endnote>
  <w:endnote w:type="continuationSeparator" w:id="0">
    <w:p w:rsidR="00D94529" w:rsidRDefault="00D945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94529" w:rsidRDefault="00D94529">
      <w:r>
        <w:separator/>
      </w:r>
    </w:p>
  </w:footnote>
  <w:footnote w:type="continuationSeparator" w:id="0">
    <w:p w:rsidR="00D94529" w:rsidRDefault="00D945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D7256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64287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1439B"/>
    <w:rsid w:val="00B62B1F"/>
    <w:rsid w:val="00B86B75"/>
    <w:rsid w:val="00BC48D5"/>
    <w:rsid w:val="00C36279"/>
    <w:rsid w:val="00D9452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44C40"/>
  <w15:docId w15:val="{D8CBC28B-7C53-4DF2-B2CE-A9995D1C3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29" Type="http://schemas.openxmlformats.org/officeDocument/2006/relationships/image" Target="media/image23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image" Target="media/image22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image" Target="media/image21.jp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2</Pages>
  <Words>13</Words>
  <Characters>75</Characters>
  <Application>Microsoft Office Word</Application>
  <DocSecurity>0</DocSecurity>
  <Lines>1</Lines>
  <Paragraphs>1</Paragraphs>
  <ScaleCrop>false</ScaleCrop>
  <Company/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V介绍 - 百度文库</dc:title>
  <dc:creator/>
  <cp:keywords/>
  <dc:description>百度文库</dc:description>
  <cp:lastModifiedBy>Dongqing DQ6 Yang</cp:lastModifiedBy>
  <cp:revision>2</cp:revision>
  <dcterms:created xsi:type="dcterms:W3CDTF">2020-07-10T08:15:00Z</dcterms:created>
  <dcterms:modified xsi:type="dcterms:W3CDTF">2020-07-13T08:2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